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A934E9" w14:textId="17D211B0" w:rsidR="007B64AE" w:rsidRPr="00497DEB" w:rsidRDefault="007B64AE" w:rsidP="007B64AE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735FA243" w14:textId="77777777" w:rsidR="007B64AE" w:rsidRPr="00497DEB" w:rsidRDefault="007B64AE" w:rsidP="007B64AE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30 de octubre de 2020</w:t>
      </w:r>
    </w:p>
    <w:p w14:paraId="36E0D974" w14:textId="77777777" w:rsidR="007B64AE" w:rsidRPr="00497DEB" w:rsidRDefault="007B64AE" w:rsidP="007B64AE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B030D61" w14:textId="77777777" w:rsidR="007B64AE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F25450F" w14:textId="77777777" w:rsidR="007B64AE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3D7565A" w14:textId="77777777" w:rsidR="007B64AE" w:rsidRPr="00497DEB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DR.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CRISTÓBAL NOÉ AGUILAR GONZALEZ</w:t>
      </w:r>
    </w:p>
    <w:p w14:paraId="77185E95" w14:textId="77777777" w:rsidR="007B64AE" w:rsidRPr="00497DEB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7CF17A8D" w14:textId="77777777" w:rsidR="007B64AE" w:rsidRPr="00497DEB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56F78050" w14:textId="77777777" w:rsidR="007B64AE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0025819" w14:textId="77777777" w:rsidR="007B64AE" w:rsidRPr="00497DEB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4FAAB86" w14:textId="731479BF" w:rsidR="007B64AE" w:rsidRPr="007B64AE" w:rsidRDefault="007B64AE" w:rsidP="007B64AE">
      <w:pPr>
        <w:rPr>
          <w:lang w:val="es-MX"/>
        </w:rPr>
      </w:pP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liberen los recursos autorizados 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para el proyecto Semilla 2020 titulado “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7B64AE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7B64AE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>”</w:t>
      </w: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en el rubro de </w:t>
      </w: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para compra de </w:t>
      </w:r>
      <w:bookmarkStart w:id="0" w:name="_Hlk53477696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materiales de laboratorio </w:t>
      </w: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1,740.00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Mil setecientos cuarenta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00</w:t>
      </w:r>
      <w:r w:rsidRPr="00235791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ISR-UAdeC-MV001 del proveedor DELTA REACTORY </w:t>
      </w:r>
      <w:bookmarkEnd w:id="0"/>
      <w:r>
        <w:rPr>
          <w:rFonts w:ascii="Times New Roman" w:eastAsia="Times New Roman" w:hAnsi="Times New Roman"/>
          <w:sz w:val="24"/>
          <w:szCs w:val="24"/>
          <w:lang w:val="es-ES" w:eastAsia="es-ES"/>
        </w:rPr>
        <w:t>(Se adjunta cotización).</w:t>
      </w:r>
    </w:p>
    <w:p w14:paraId="3F92F1A5" w14:textId="77777777" w:rsidR="007B64AE" w:rsidRPr="007B64AE" w:rsidRDefault="007B64AE" w:rsidP="007B64AE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MX" w:eastAsia="es-ES"/>
        </w:rPr>
      </w:pPr>
    </w:p>
    <w:p w14:paraId="034D291A" w14:textId="77777777" w:rsidR="007B64AE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422E7BF9" w14:textId="223B1E41" w:rsidR="007B64AE" w:rsidRDefault="007B64AE" w:rsidP="007B64AE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0C56DBC6" w14:textId="77777777" w:rsidR="007B64AE" w:rsidRDefault="007B64AE" w:rsidP="007B64AE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Cantidad solicitada: </w:t>
      </w:r>
      <w:r w:rsidRPr="00810C22">
        <w:rPr>
          <w:rFonts w:ascii="Times New Roman" w:eastAsia="Times New Roman" w:hAnsi="Times New Roman"/>
          <w:sz w:val="24"/>
          <w:szCs w:val="24"/>
          <w:lang w:val="es-ES" w:eastAsia="es-ES"/>
        </w:rPr>
        <w:t>$1,740.00 (Mil setecientos cuarenta 0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</w:p>
    <w:p w14:paraId="73A2D728" w14:textId="77777777" w:rsidR="007B64AE" w:rsidRDefault="007B64AE" w:rsidP="007B64AE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49250880" w14:textId="77777777" w:rsidR="007B64AE" w:rsidRDefault="007B64AE" w:rsidP="007B64AE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2CC3F0CA" w14:textId="77777777" w:rsidR="007B64AE" w:rsidRPr="00EE6412" w:rsidRDefault="007B64AE" w:rsidP="007B64AE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73F94A80" w14:textId="77777777" w:rsidR="007B64AE" w:rsidRPr="00EE6412" w:rsidRDefault="007B64AE" w:rsidP="007B64AE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3DABF787" w14:textId="77777777" w:rsidR="007B64AE" w:rsidRPr="00EE6412" w:rsidRDefault="007B64AE" w:rsidP="007B64AE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0943C698" w14:textId="77777777" w:rsidR="007B64AE" w:rsidRPr="00EE6412" w:rsidRDefault="007B64AE" w:rsidP="007B64AE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082672D0" w14:textId="77777777" w:rsidR="007B64AE" w:rsidRPr="00EE6412" w:rsidRDefault="007B64AE" w:rsidP="007B64AE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460F54E0" w14:textId="77777777" w:rsidR="007B64AE" w:rsidRPr="00EE6412" w:rsidRDefault="007B64AE" w:rsidP="007B64AE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553801DF" w14:textId="5B521790" w:rsidR="007B64AE" w:rsidRDefault="007B64AE" w:rsidP="007B64AE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</w:t>
      </w:r>
      <w:r w:rsidR="00522AF9">
        <w:rPr>
          <w:rFonts w:ascii="Times New Roman" w:hAnsi="Times New Roman"/>
          <w:sz w:val="24"/>
          <w:szCs w:val="24"/>
          <w:lang w:val="es-MX"/>
        </w:rPr>
        <w:t>x</w:t>
      </w:r>
      <w:bookmarkStart w:id="1" w:name="_GoBack"/>
      <w:bookmarkEnd w:id="1"/>
    </w:p>
    <w:p w14:paraId="09FEAB3E" w14:textId="77777777" w:rsidR="007B64AE" w:rsidRDefault="007B64AE" w:rsidP="007B64AE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9FC2A6A" w14:textId="77777777" w:rsidR="007B64AE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9F3E386" w14:textId="77777777" w:rsidR="007B64AE" w:rsidRPr="00497DEB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0C6C5C4E" w14:textId="77777777" w:rsidR="007B64AE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41DE0E5" w14:textId="77777777" w:rsidR="007B64AE" w:rsidRDefault="007B64AE" w:rsidP="007B64AE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68F9643" w14:textId="35665A9B" w:rsidR="007B64AE" w:rsidRPr="00497DEB" w:rsidRDefault="007B64AE" w:rsidP="007B64A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D8438F9" w14:textId="32AEB178" w:rsidR="007B64AE" w:rsidRDefault="007B64AE" w:rsidP="007B64A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E8FEB62" wp14:editId="5791BA56">
            <wp:simplePos x="0" y="0"/>
            <wp:positionH relativeFrom="margin">
              <wp:posOffset>2827020</wp:posOffset>
            </wp:positionH>
            <wp:positionV relativeFrom="paragraph">
              <wp:posOffset>52705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8A5782" w14:textId="21930E24" w:rsidR="007B64AE" w:rsidRPr="00497DEB" w:rsidRDefault="007B64AE" w:rsidP="007B64A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A4C1920" w14:textId="1A021534" w:rsidR="007B64AE" w:rsidRDefault="007B64AE" w:rsidP="007B64A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46CC70D" w14:textId="77777777" w:rsidR="007B64AE" w:rsidRDefault="007B64AE" w:rsidP="007B64A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C1D2340" w14:textId="77777777" w:rsidR="007B64AE" w:rsidRPr="00497DEB" w:rsidRDefault="007B64AE" w:rsidP="007B64A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34DE2CCF" w14:textId="77777777" w:rsidR="007B64AE" w:rsidRPr="00497DEB" w:rsidRDefault="007B64AE" w:rsidP="007B64AE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 w:rsidRPr="00497DEB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Dr.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Suresh Kumar Gadi</w:t>
      </w:r>
    </w:p>
    <w:p w14:paraId="3D1209E6" w14:textId="4D01B58C" w:rsidR="00065A79" w:rsidRPr="007B64AE" w:rsidRDefault="00531C56" w:rsidP="007B64AE"/>
    <w:sectPr w:rsidR="00065A79" w:rsidRPr="007B64AE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149C4" w14:textId="77777777" w:rsidR="00531C56" w:rsidRDefault="00531C56" w:rsidP="00F512E7">
      <w:pPr>
        <w:spacing w:after="0" w:line="240" w:lineRule="auto"/>
      </w:pPr>
      <w:r>
        <w:separator/>
      </w:r>
    </w:p>
  </w:endnote>
  <w:endnote w:type="continuationSeparator" w:id="0">
    <w:p w14:paraId="6FF7EC8A" w14:textId="77777777" w:rsidR="00531C56" w:rsidRDefault="00531C56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522AF9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62E35A" w14:textId="77777777" w:rsidR="00531C56" w:rsidRDefault="00531C56" w:rsidP="00F512E7">
      <w:pPr>
        <w:spacing w:after="0" w:line="240" w:lineRule="auto"/>
      </w:pPr>
      <w:r>
        <w:separator/>
      </w:r>
    </w:p>
  </w:footnote>
  <w:footnote w:type="continuationSeparator" w:id="0">
    <w:p w14:paraId="487D923D" w14:textId="77777777" w:rsidR="00531C56" w:rsidRDefault="00531C56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811CD"/>
    <w:rsid w:val="001B6B21"/>
    <w:rsid w:val="00213636"/>
    <w:rsid w:val="00256A2A"/>
    <w:rsid w:val="00262D1A"/>
    <w:rsid w:val="002640D9"/>
    <w:rsid w:val="002877DC"/>
    <w:rsid w:val="00386509"/>
    <w:rsid w:val="003B7D51"/>
    <w:rsid w:val="00441728"/>
    <w:rsid w:val="004D7C1D"/>
    <w:rsid w:val="00522AF9"/>
    <w:rsid w:val="00531C56"/>
    <w:rsid w:val="006A2C48"/>
    <w:rsid w:val="006B0EE1"/>
    <w:rsid w:val="006E42AE"/>
    <w:rsid w:val="0073468C"/>
    <w:rsid w:val="007932C8"/>
    <w:rsid w:val="007B64AE"/>
    <w:rsid w:val="00846C1F"/>
    <w:rsid w:val="008A5AE9"/>
    <w:rsid w:val="008E3426"/>
    <w:rsid w:val="00972851"/>
    <w:rsid w:val="00C8139F"/>
    <w:rsid w:val="00C9282F"/>
    <w:rsid w:val="00CB094A"/>
    <w:rsid w:val="00D60D0C"/>
    <w:rsid w:val="00E47F5D"/>
    <w:rsid w:val="00E52E7E"/>
    <w:rsid w:val="00EE6412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5</cp:revision>
  <cp:lastPrinted>2020-10-31T05:36:00Z</cp:lastPrinted>
  <dcterms:created xsi:type="dcterms:W3CDTF">2020-10-31T05:24:00Z</dcterms:created>
  <dcterms:modified xsi:type="dcterms:W3CDTF">2020-10-31T05:36:00Z</dcterms:modified>
</cp:coreProperties>
</file>